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044328" w:rsidRPr="009900AF" w:rsidRDefault="009900AF" w:rsidP="009900AF">
      <w:pPr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                              </w:t>
      </w:r>
      <w:bookmarkStart w:id="0" w:name="_GoBack"/>
      <w:bookmarkEnd w:id="0"/>
      <w:r w:rsidRPr="009900AF">
        <w:rPr>
          <w:rFonts w:ascii="Trebuchet MS" w:hAnsi="Trebuchet MS"/>
          <w:noProof/>
        </w:rPr>
        <w:drawing>
          <wp:inline distT="0" distB="0" distL="0" distR="0">
            <wp:extent cx="5238750" cy="2257425"/>
            <wp:effectExtent l="0" t="0" r="0" b="0"/>
            <wp:docPr id="10" name="Picture 10" descr="Understanding the screen (colour modes) – Shahbano Mun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Understanding the screen (colour modes) – Shahbano Muni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00AF" w:rsidRPr="009900AF" w:rsidRDefault="009900AF" w:rsidP="00DA39CF">
      <w:pPr>
        <w:pStyle w:val="Heading3"/>
        <w:numPr>
          <w:ilvl w:val="0"/>
          <w:numId w:val="1"/>
        </w:numPr>
        <w:ind w:left="2070"/>
        <w:contextualSpacing/>
        <w:jc w:val="left"/>
        <w:rPr>
          <w:rFonts w:ascii="Trebuchet MS" w:hAnsi="Trebuchet MS"/>
          <w:sz w:val="28"/>
          <w:szCs w:val="27"/>
        </w:rPr>
      </w:pPr>
      <w:r w:rsidRPr="009900AF">
        <w:rPr>
          <w:rStyle w:val="Strong"/>
          <w:rFonts w:ascii="Trebuchet MS" w:hAnsi="Trebuchet MS"/>
          <w:b/>
          <w:bCs w:val="0"/>
          <w:sz w:val="28"/>
        </w:rPr>
        <w:t>Create a New Document</w:t>
      </w:r>
    </w:p>
    <w:p w:rsidR="009900AF" w:rsidRPr="009900AF" w:rsidRDefault="009900AF" w:rsidP="00DA39CF">
      <w:pPr>
        <w:pStyle w:val="NormalWeb"/>
        <w:numPr>
          <w:ilvl w:val="0"/>
          <w:numId w:val="2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File </w:t>
      </w:r>
      <w:r w:rsidRPr="009900AF">
        <w:rPr>
          <w:rFonts w:ascii="Arial" w:hAnsi="Arial" w:cs="Arial"/>
        </w:rPr>
        <w:t>→</w:t>
      </w:r>
      <w:r w:rsidRPr="009900AF">
        <w:rPr>
          <w:rFonts w:ascii="Trebuchet MS" w:hAnsi="Trebuchet MS"/>
        </w:rPr>
        <w:t xml:space="preserve"> New </w:t>
      </w:r>
      <w:r w:rsidRPr="009900AF">
        <w:rPr>
          <w:rFonts w:ascii="Arial" w:hAnsi="Arial" w:cs="Arial"/>
        </w:rPr>
        <w:t>→</w:t>
      </w:r>
      <w:r w:rsidRPr="009900AF">
        <w:rPr>
          <w:rFonts w:ascii="Trebuchet MS" w:hAnsi="Trebuchet MS"/>
        </w:rPr>
        <w:t xml:space="preserve"> Set dimensions (e.g., 800x400 pixels) and a white background.</w:t>
      </w:r>
    </w:p>
    <w:p w:rsidR="009900AF" w:rsidRPr="009900AF" w:rsidRDefault="009900AF" w:rsidP="009900AF">
      <w:pPr>
        <w:pStyle w:val="NormalWeb"/>
        <w:spacing w:before="0" w:beforeAutospacing="0" w:after="0" w:afterAutospacing="0"/>
        <w:ind w:left="2070"/>
        <w:contextualSpacing/>
        <w:rPr>
          <w:rFonts w:ascii="Trebuchet MS" w:hAnsi="Trebuchet MS"/>
        </w:rPr>
      </w:pPr>
    </w:p>
    <w:p w:rsidR="009900AF" w:rsidRPr="009900AF" w:rsidRDefault="009900AF" w:rsidP="00DA39CF">
      <w:pPr>
        <w:pStyle w:val="Heading3"/>
        <w:numPr>
          <w:ilvl w:val="0"/>
          <w:numId w:val="1"/>
        </w:numPr>
        <w:ind w:left="2070"/>
        <w:contextualSpacing/>
        <w:jc w:val="left"/>
        <w:rPr>
          <w:rFonts w:ascii="Trebuchet MS" w:hAnsi="Trebuchet MS"/>
          <w:sz w:val="28"/>
        </w:rPr>
      </w:pPr>
      <w:r w:rsidRPr="009900AF">
        <w:rPr>
          <w:rStyle w:val="Strong"/>
          <w:rFonts w:ascii="Trebuchet MS" w:hAnsi="Trebuchet MS"/>
          <w:b/>
          <w:bCs w:val="0"/>
          <w:sz w:val="28"/>
        </w:rPr>
        <w:t>Create Three Overlapping Circles</w:t>
      </w:r>
    </w:p>
    <w:p w:rsidR="009900AF" w:rsidRPr="009900AF" w:rsidRDefault="009900AF" w:rsidP="00DA39CF">
      <w:pPr>
        <w:pStyle w:val="NormalWeb"/>
        <w:numPr>
          <w:ilvl w:val="0"/>
          <w:numId w:val="2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Use the </w:t>
      </w:r>
      <w:r w:rsidRPr="009900AF">
        <w:rPr>
          <w:rStyle w:val="Strong"/>
          <w:rFonts w:ascii="Trebuchet MS" w:hAnsi="Trebuchet MS"/>
        </w:rPr>
        <w:t>Ellipse Tool</w:t>
      </w:r>
      <w:r w:rsidRPr="009900AF">
        <w:rPr>
          <w:rFonts w:ascii="Trebuchet MS" w:hAnsi="Trebuchet MS"/>
        </w:rPr>
        <w:t xml:space="preserve"> (U), hold </w:t>
      </w:r>
      <w:r w:rsidRPr="009900AF">
        <w:rPr>
          <w:rStyle w:val="Strong"/>
          <w:rFonts w:ascii="Trebuchet MS" w:hAnsi="Trebuchet MS"/>
        </w:rPr>
        <w:t>Shift</w:t>
      </w:r>
      <w:r w:rsidRPr="009900AF">
        <w:rPr>
          <w:rFonts w:ascii="Trebuchet MS" w:hAnsi="Trebuchet MS"/>
        </w:rPr>
        <w:t xml:space="preserve"> to draw perfect circles.</w:t>
      </w:r>
    </w:p>
    <w:p w:rsidR="009900AF" w:rsidRPr="009900AF" w:rsidRDefault="009900AF" w:rsidP="00DA39CF">
      <w:pPr>
        <w:pStyle w:val="NormalWeb"/>
        <w:numPr>
          <w:ilvl w:val="0"/>
          <w:numId w:val="2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Make </w:t>
      </w:r>
      <w:r w:rsidRPr="009900AF">
        <w:rPr>
          <w:rStyle w:val="Strong"/>
          <w:rFonts w:ascii="Trebuchet MS" w:hAnsi="Trebuchet MS"/>
        </w:rPr>
        <w:t>three circles</w:t>
      </w:r>
      <w:r w:rsidRPr="009900AF">
        <w:rPr>
          <w:rFonts w:ascii="Trebuchet MS" w:hAnsi="Trebuchet MS"/>
        </w:rPr>
        <w:t xml:space="preserve"> with the following </w:t>
      </w:r>
      <w:r w:rsidRPr="009900AF">
        <w:rPr>
          <w:rStyle w:val="Strong"/>
          <w:rFonts w:ascii="Trebuchet MS" w:hAnsi="Trebuchet MS"/>
        </w:rPr>
        <w:t>fill colors</w:t>
      </w:r>
      <w:r w:rsidRPr="009900AF">
        <w:rPr>
          <w:rFonts w:ascii="Trebuchet MS" w:hAnsi="Trebuchet MS"/>
        </w:rPr>
        <w:t>:</w:t>
      </w:r>
    </w:p>
    <w:p w:rsidR="009900AF" w:rsidRPr="009900AF" w:rsidRDefault="009900AF" w:rsidP="00DA39CF">
      <w:pPr>
        <w:pStyle w:val="NormalWeb"/>
        <w:numPr>
          <w:ilvl w:val="0"/>
          <w:numId w:val="2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Cyan: </w:t>
      </w:r>
      <w:r w:rsidRPr="009900AF">
        <w:rPr>
          <w:rStyle w:val="HTMLCode"/>
          <w:rFonts w:ascii="Trebuchet MS" w:hAnsi="Trebuchet MS"/>
        </w:rPr>
        <w:t>#00FFFF</w:t>
      </w:r>
    </w:p>
    <w:p w:rsidR="009900AF" w:rsidRPr="009900AF" w:rsidRDefault="009900AF" w:rsidP="00DA39CF">
      <w:pPr>
        <w:pStyle w:val="NormalWeb"/>
        <w:numPr>
          <w:ilvl w:val="0"/>
          <w:numId w:val="2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Magenta: </w:t>
      </w:r>
      <w:r w:rsidRPr="009900AF">
        <w:rPr>
          <w:rStyle w:val="HTMLCode"/>
          <w:rFonts w:ascii="Trebuchet MS" w:hAnsi="Trebuchet MS"/>
        </w:rPr>
        <w:t>#FF00FF</w:t>
      </w:r>
    </w:p>
    <w:p w:rsidR="009900AF" w:rsidRPr="009900AF" w:rsidRDefault="009900AF" w:rsidP="00DA39CF">
      <w:pPr>
        <w:pStyle w:val="NormalWeb"/>
        <w:numPr>
          <w:ilvl w:val="0"/>
          <w:numId w:val="2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Yellow: </w:t>
      </w:r>
      <w:r w:rsidRPr="009900AF">
        <w:rPr>
          <w:rStyle w:val="HTMLCode"/>
          <w:rFonts w:ascii="Trebuchet MS" w:hAnsi="Trebuchet MS"/>
        </w:rPr>
        <w:t>#FFFF00</w:t>
      </w:r>
    </w:p>
    <w:p w:rsidR="009900AF" w:rsidRPr="009900AF" w:rsidRDefault="009900AF" w:rsidP="00DA39CF">
      <w:pPr>
        <w:pStyle w:val="NormalWeb"/>
        <w:numPr>
          <w:ilvl w:val="0"/>
          <w:numId w:val="2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Arrange them so they overlap in the center.</w:t>
      </w:r>
    </w:p>
    <w:p w:rsidR="009900AF" w:rsidRPr="009900AF" w:rsidRDefault="009900AF" w:rsidP="009900AF">
      <w:pPr>
        <w:pStyle w:val="NormalWeb"/>
        <w:spacing w:before="0" w:beforeAutospacing="0" w:after="0" w:afterAutospacing="0"/>
        <w:ind w:left="2070"/>
        <w:contextualSpacing/>
        <w:rPr>
          <w:rFonts w:ascii="Trebuchet MS" w:hAnsi="Trebuchet MS"/>
        </w:rPr>
      </w:pPr>
    </w:p>
    <w:p w:rsidR="009900AF" w:rsidRPr="009900AF" w:rsidRDefault="009900AF" w:rsidP="00DA39CF">
      <w:pPr>
        <w:pStyle w:val="Heading3"/>
        <w:numPr>
          <w:ilvl w:val="0"/>
          <w:numId w:val="1"/>
        </w:numPr>
        <w:ind w:left="2070"/>
        <w:contextualSpacing/>
        <w:jc w:val="left"/>
        <w:rPr>
          <w:rFonts w:ascii="Trebuchet MS" w:hAnsi="Trebuchet MS"/>
          <w:sz w:val="28"/>
        </w:rPr>
      </w:pPr>
      <w:r w:rsidRPr="009900AF">
        <w:rPr>
          <w:rStyle w:val="Strong"/>
          <w:rFonts w:ascii="Trebuchet MS" w:hAnsi="Trebuchet MS"/>
          <w:b/>
          <w:bCs w:val="0"/>
          <w:sz w:val="28"/>
        </w:rPr>
        <w:t>Change Blending Mode</w:t>
      </w:r>
    </w:p>
    <w:p w:rsidR="009900AF" w:rsidRPr="009900AF" w:rsidRDefault="009900AF" w:rsidP="00DA39CF">
      <w:pPr>
        <w:pStyle w:val="NormalWeb"/>
        <w:numPr>
          <w:ilvl w:val="0"/>
          <w:numId w:val="3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Select all 3 circle layers.</w:t>
      </w:r>
    </w:p>
    <w:p w:rsidR="009900AF" w:rsidRPr="009900AF" w:rsidRDefault="009900AF" w:rsidP="00DA39CF">
      <w:pPr>
        <w:pStyle w:val="NormalWeb"/>
        <w:numPr>
          <w:ilvl w:val="0"/>
          <w:numId w:val="3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Set the </w:t>
      </w:r>
      <w:r w:rsidRPr="009900AF">
        <w:rPr>
          <w:rStyle w:val="Strong"/>
          <w:rFonts w:ascii="Trebuchet MS" w:hAnsi="Trebuchet MS"/>
        </w:rPr>
        <w:t xml:space="preserve">Blending Mode to </w:t>
      </w:r>
      <w:proofErr w:type="gramStart"/>
      <w:r w:rsidRPr="009900AF">
        <w:rPr>
          <w:rStyle w:val="Strong"/>
          <w:rFonts w:ascii="Trebuchet MS" w:hAnsi="Trebuchet MS"/>
        </w:rPr>
        <w:t>Multiply</w:t>
      </w:r>
      <w:proofErr w:type="gramEnd"/>
      <w:r w:rsidRPr="009900AF">
        <w:rPr>
          <w:rFonts w:ascii="Trebuchet MS" w:hAnsi="Trebuchet MS"/>
        </w:rPr>
        <w:t xml:space="preserve"> (in the Layers panel). This will simulate subtractive color mixing:</w:t>
      </w:r>
    </w:p>
    <w:p w:rsidR="009900AF" w:rsidRPr="009900AF" w:rsidRDefault="009900AF" w:rsidP="00DA39CF">
      <w:pPr>
        <w:pStyle w:val="NormalWeb"/>
        <w:numPr>
          <w:ilvl w:val="0"/>
          <w:numId w:val="3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Cyan + Yellow = Green</w:t>
      </w:r>
    </w:p>
    <w:p w:rsidR="009900AF" w:rsidRPr="009900AF" w:rsidRDefault="009900AF" w:rsidP="00DA39CF">
      <w:pPr>
        <w:pStyle w:val="NormalWeb"/>
        <w:numPr>
          <w:ilvl w:val="0"/>
          <w:numId w:val="3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Magenta + Cyan = Blue</w:t>
      </w:r>
    </w:p>
    <w:p w:rsidR="009900AF" w:rsidRPr="009900AF" w:rsidRDefault="009900AF" w:rsidP="00DA39CF">
      <w:pPr>
        <w:pStyle w:val="NormalWeb"/>
        <w:numPr>
          <w:ilvl w:val="0"/>
          <w:numId w:val="3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Magenta + Yellow = Red</w:t>
      </w:r>
    </w:p>
    <w:p w:rsidR="009900AF" w:rsidRPr="009900AF" w:rsidRDefault="009900AF" w:rsidP="00DA39CF">
      <w:pPr>
        <w:pStyle w:val="NormalWeb"/>
        <w:numPr>
          <w:ilvl w:val="0"/>
          <w:numId w:val="3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All three = Black</w:t>
      </w:r>
    </w:p>
    <w:p w:rsidR="009900AF" w:rsidRPr="009900AF" w:rsidRDefault="009900AF" w:rsidP="009900AF">
      <w:pPr>
        <w:pStyle w:val="NormalWeb"/>
        <w:spacing w:before="0" w:beforeAutospacing="0" w:after="0" w:afterAutospacing="0"/>
        <w:ind w:left="2070"/>
        <w:contextualSpacing/>
        <w:rPr>
          <w:rFonts w:ascii="Trebuchet MS" w:hAnsi="Trebuchet MS"/>
        </w:rPr>
      </w:pPr>
    </w:p>
    <w:p w:rsidR="009900AF" w:rsidRPr="009900AF" w:rsidRDefault="009900AF" w:rsidP="00DA39CF">
      <w:pPr>
        <w:pStyle w:val="Heading3"/>
        <w:numPr>
          <w:ilvl w:val="0"/>
          <w:numId w:val="1"/>
        </w:numPr>
        <w:ind w:left="2070"/>
        <w:contextualSpacing/>
        <w:jc w:val="left"/>
        <w:rPr>
          <w:rFonts w:ascii="Trebuchet MS" w:hAnsi="Trebuchet MS"/>
          <w:sz w:val="28"/>
        </w:rPr>
      </w:pPr>
      <w:r w:rsidRPr="009900AF">
        <w:rPr>
          <w:rStyle w:val="Strong"/>
          <w:rFonts w:ascii="Trebuchet MS" w:hAnsi="Trebuchet MS"/>
          <w:b/>
          <w:bCs w:val="0"/>
          <w:sz w:val="28"/>
        </w:rPr>
        <w:t>Label the Sections</w:t>
      </w:r>
    </w:p>
    <w:p w:rsidR="009900AF" w:rsidRPr="009900AF" w:rsidRDefault="009900AF" w:rsidP="00DA39CF">
      <w:pPr>
        <w:pStyle w:val="NormalWeb"/>
        <w:numPr>
          <w:ilvl w:val="0"/>
          <w:numId w:val="4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Use the </w:t>
      </w:r>
      <w:r w:rsidRPr="009900AF">
        <w:rPr>
          <w:rStyle w:val="Strong"/>
          <w:rFonts w:ascii="Trebuchet MS" w:hAnsi="Trebuchet MS"/>
        </w:rPr>
        <w:t>Text Tool</w:t>
      </w:r>
      <w:r w:rsidRPr="009900AF">
        <w:rPr>
          <w:rFonts w:ascii="Trebuchet MS" w:hAnsi="Trebuchet MS"/>
        </w:rPr>
        <w:t xml:space="preserve"> (T) to add labels:</w:t>
      </w:r>
    </w:p>
    <w:p w:rsidR="009900AF" w:rsidRPr="009900AF" w:rsidRDefault="009900AF" w:rsidP="00DA39CF">
      <w:pPr>
        <w:pStyle w:val="NormalWeb"/>
        <w:numPr>
          <w:ilvl w:val="0"/>
          <w:numId w:val="4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“Cyan”, “Magenta”, “Yellow”</w:t>
      </w:r>
    </w:p>
    <w:p w:rsidR="009900AF" w:rsidRPr="009900AF" w:rsidRDefault="009900AF" w:rsidP="00DA39CF">
      <w:pPr>
        <w:pStyle w:val="NormalWeb"/>
        <w:numPr>
          <w:ilvl w:val="0"/>
          <w:numId w:val="4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“Red”, “Green”, “Blue” (in overlaps)</w:t>
      </w:r>
    </w:p>
    <w:p w:rsidR="009900AF" w:rsidRPr="009900AF" w:rsidRDefault="009900AF" w:rsidP="00DA39CF">
      <w:pPr>
        <w:pStyle w:val="NormalWeb"/>
        <w:numPr>
          <w:ilvl w:val="0"/>
          <w:numId w:val="4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“Black” (center)</w:t>
      </w:r>
    </w:p>
    <w:p w:rsidR="009900AF" w:rsidRPr="009900AF" w:rsidRDefault="009900AF" w:rsidP="009900AF">
      <w:pPr>
        <w:pStyle w:val="NormalWeb"/>
        <w:spacing w:before="0" w:beforeAutospacing="0" w:after="0" w:afterAutospacing="0"/>
        <w:ind w:left="2070"/>
        <w:contextualSpacing/>
        <w:rPr>
          <w:rFonts w:ascii="Trebuchet MS" w:hAnsi="Trebuchet MS"/>
        </w:rPr>
      </w:pPr>
    </w:p>
    <w:p w:rsidR="009900AF" w:rsidRPr="009900AF" w:rsidRDefault="009900AF" w:rsidP="00DA39CF">
      <w:pPr>
        <w:pStyle w:val="Heading3"/>
        <w:numPr>
          <w:ilvl w:val="0"/>
          <w:numId w:val="1"/>
        </w:numPr>
        <w:ind w:left="2070"/>
        <w:contextualSpacing/>
        <w:jc w:val="left"/>
        <w:rPr>
          <w:rFonts w:ascii="Trebuchet MS" w:hAnsi="Trebuchet MS"/>
          <w:sz w:val="28"/>
        </w:rPr>
      </w:pPr>
      <w:r w:rsidRPr="009900AF">
        <w:rPr>
          <w:rStyle w:val="Strong"/>
          <w:rFonts w:ascii="Trebuchet MS" w:hAnsi="Trebuchet MS"/>
          <w:b/>
          <w:bCs w:val="0"/>
          <w:sz w:val="28"/>
        </w:rPr>
        <w:lastRenderedPageBreak/>
        <w:t>Duplicate the Circles or Create New Ones</w:t>
      </w:r>
    </w:p>
    <w:p w:rsidR="009900AF" w:rsidRPr="009900AF" w:rsidRDefault="009900AF" w:rsidP="00DA39CF">
      <w:pPr>
        <w:pStyle w:val="NormalWeb"/>
        <w:numPr>
          <w:ilvl w:val="0"/>
          <w:numId w:val="5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Create </w:t>
      </w:r>
      <w:r w:rsidRPr="009900AF">
        <w:rPr>
          <w:rStyle w:val="Strong"/>
          <w:rFonts w:ascii="Trebuchet MS" w:hAnsi="Trebuchet MS"/>
        </w:rPr>
        <w:t>three new overlapping circles</w:t>
      </w:r>
      <w:r w:rsidRPr="009900AF">
        <w:rPr>
          <w:rFonts w:ascii="Trebuchet MS" w:hAnsi="Trebuchet MS"/>
        </w:rPr>
        <w:t xml:space="preserve"> (or duplicate the old ones and change colors).</w:t>
      </w:r>
    </w:p>
    <w:p w:rsidR="009900AF" w:rsidRPr="009900AF" w:rsidRDefault="009900AF" w:rsidP="00DA39CF">
      <w:pPr>
        <w:pStyle w:val="NormalWeb"/>
        <w:numPr>
          <w:ilvl w:val="0"/>
          <w:numId w:val="5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Fill them with:</w:t>
      </w:r>
    </w:p>
    <w:p w:rsidR="009900AF" w:rsidRPr="009900AF" w:rsidRDefault="009900AF" w:rsidP="00DA39CF">
      <w:pPr>
        <w:pStyle w:val="NormalWeb"/>
        <w:numPr>
          <w:ilvl w:val="0"/>
          <w:numId w:val="5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Red: </w:t>
      </w:r>
      <w:r w:rsidRPr="009900AF">
        <w:rPr>
          <w:rStyle w:val="HTMLCode"/>
          <w:rFonts w:ascii="Trebuchet MS" w:hAnsi="Trebuchet MS"/>
        </w:rPr>
        <w:t>#FF0000</w:t>
      </w:r>
    </w:p>
    <w:p w:rsidR="009900AF" w:rsidRPr="009900AF" w:rsidRDefault="009900AF" w:rsidP="00DA39CF">
      <w:pPr>
        <w:pStyle w:val="NormalWeb"/>
        <w:numPr>
          <w:ilvl w:val="0"/>
          <w:numId w:val="5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Green: </w:t>
      </w:r>
      <w:r w:rsidRPr="009900AF">
        <w:rPr>
          <w:rStyle w:val="HTMLCode"/>
          <w:rFonts w:ascii="Trebuchet MS" w:hAnsi="Trebuchet MS"/>
        </w:rPr>
        <w:t>#00FF00</w:t>
      </w:r>
    </w:p>
    <w:p w:rsidR="009900AF" w:rsidRPr="009900AF" w:rsidRDefault="009900AF" w:rsidP="00DA39CF">
      <w:pPr>
        <w:pStyle w:val="NormalWeb"/>
        <w:numPr>
          <w:ilvl w:val="0"/>
          <w:numId w:val="5"/>
        </w:numPr>
        <w:spacing w:before="0" w:beforeAutospacing="0" w:after="0" w:afterAutospacing="0"/>
        <w:ind w:left="2070"/>
        <w:contextualSpacing/>
        <w:rPr>
          <w:rStyle w:val="HTMLCode"/>
          <w:rFonts w:ascii="Trebuchet MS" w:hAnsi="Trebuchet MS" w:cs="Times New Roman"/>
          <w:sz w:val="24"/>
          <w:szCs w:val="24"/>
        </w:rPr>
      </w:pPr>
      <w:r w:rsidRPr="009900AF">
        <w:rPr>
          <w:rFonts w:ascii="Trebuchet MS" w:hAnsi="Trebuchet MS"/>
        </w:rPr>
        <w:t xml:space="preserve">Blue: </w:t>
      </w:r>
      <w:r w:rsidRPr="009900AF">
        <w:rPr>
          <w:rStyle w:val="HTMLCode"/>
          <w:rFonts w:ascii="Trebuchet MS" w:hAnsi="Trebuchet MS"/>
        </w:rPr>
        <w:t>#0000FF</w:t>
      </w:r>
    </w:p>
    <w:p w:rsidR="009900AF" w:rsidRPr="009900AF" w:rsidRDefault="009900AF" w:rsidP="009900AF">
      <w:pPr>
        <w:pStyle w:val="NormalWeb"/>
        <w:spacing w:before="0" w:beforeAutospacing="0" w:after="0" w:afterAutospacing="0"/>
        <w:ind w:left="2070"/>
        <w:contextualSpacing/>
        <w:rPr>
          <w:rFonts w:ascii="Trebuchet MS" w:hAnsi="Trebuchet MS"/>
        </w:rPr>
      </w:pPr>
    </w:p>
    <w:p w:rsidR="009900AF" w:rsidRPr="009900AF" w:rsidRDefault="009900AF" w:rsidP="00DA39CF">
      <w:pPr>
        <w:pStyle w:val="Heading3"/>
        <w:numPr>
          <w:ilvl w:val="0"/>
          <w:numId w:val="1"/>
        </w:numPr>
        <w:ind w:left="2070"/>
        <w:contextualSpacing/>
        <w:jc w:val="left"/>
        <w:rPr>
          <w:rFonts w:ascii="Trebuchet MS" w:hAnsi="Trebuchet MS"/>
          <w:sz w:val="28"/>
        </w:rPr>
      </w:pPr>
      <w:r w:rsidRPr="009900AF">
        <w:rPr>
          <w:rStyle w:val="Strong"/>
          <w:rFonts w:ascii="Trebuchet MS" w:hAnsi="Trebuchet MS"/>
          <w:b/>
          <w:bCs w:val="0"/>
          <w:sz w:val="28"/>
        </w:rPr>
        <w:t>Change Blending Mode</w:t>
      </w:r>
    </w:p>
    <w:p w:rsidR="009900AF" w:rsidRPr="009900AF" w:rsidRDefault="009900AF" w:rsidP="00DA39CF">
      <w:pPr>
        <w:pStyle w:val="NormalWeb"/>
        <w:numPr>
          <w:ilvl w:val="0"/>
          <w:numId w:val="6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Set their </w:t>
      </w:r>
      <w:r w:rsidRPr="009900AF">
        <w:rPr>
          <w:rStyle w:val="Strong"/>
          <w:rFonts w:ascii="Trebuchet MS" w:hAnsi="Trebuchet MS"/>
        </w:rPr>
        <w:t>Blending Mode to Screen</w:t>
      </w:r>
      <w:r w:rsidRPr="009900AF">
        <w:rPr>
          <w:rFonts w:ascii="Trebuchet MS" w:hAnsi="Trebuchet MS"/>
        </w:rPr>
        <w:t>.</w:t>
      </w:r>
    </w:p>
    <w:p w:rsidR="009900AF" w:rsidRPr="009900AF" w:rsidRDefault="009900AF" w:rsidP="00DA39CF">
      <w:pPr>
        <w:pStyle w:val="NormalWeb"/>
        <w:numPr>
          <w:ilvl w:val="0"/>
          <w:numId w:val="6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Red + Green = Yellow</w:t>
      </w:r>
    </w:p>
    <w:p w:rsidR="009900AF" w:rsidRPr="009900AF" w:rsidRDefault="009900AF" w:rsidP="00DA39CF">
      <w:pPr>
        <w:pStyle w:val="NormalWeb"/>
        <w:numPr>
          <w:ilvl w:val="0"/>
          <w:numId w:val="6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Red + Blue = Magenta</w:t>
      </w:r>
    </w:p>
    <w:p w:rsidR="009900AF" w:rsidRPr="009900AF" w:rsidRDefault="009900AF" w:rsidP="00DA39CF">
      <w:pPr>
        <w:pStyle w:val="NormalWeb"/>
        <w:numPr>
          <w:ilvl w:val="0"/>
          <w:numId w:val="6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Green + Blue = Cyan</w:t>
      </w:r>
    </w:p>
    <w:p w:rsidR="009900AF" w:rsidRPr="009900AF" w:rsidRDefault="009900AF" w:rsidP="00DA39CF">
      <w:pPr>
        <w:pStyle w:val="NormalWeb"/>
        <w:numPr>
          <w:ilvl w:val="0"/>
          <w:numId w:val="6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All three = White</w:t>
      </w:r>
    </w:p>
    <w:p w:rsidR="009900AF" w:rsidRPr="009900AF" w:rsidRDefault="009900AF" w:rsidP="009900AF">
      <w:pPr>
        <w:pStyle w:val="NormalWeb"/>
        <w:spacing w:before="0" w:beforeAutospacing="0" w:after="0" w:afterAutospacing="0"/>
        <w:ind w:left="2070"/>
        <w:contextualSpacing/>
        <w:rPr>
          <w:rFonts w:ascii="Trebuchet MS" w:hAnsi="Trebuchet MS"/>
        </w:rPr>
      </w:pPr>
    </w:p>
    <w:p w:rsidR="009900AF" w:rsidRPr="009900AF" w:rsidRDefault="009900AF" w:rsidP="00DA39CF">
      <w:pPr>
        <w:pStyle w:val="Heading3"/>
        <w:numPr>
          <w:ilvl w:val="0"/>
          <w:numId w:val="1"/>
        </w:numPr>
        <w:ind w:left="2070"/>
        <w:contextualSpacing/>
        <w:jc w:val="left"/>
        <w:rPr>
          <w:rFonts w:ascii="Trebuchet MS" w:hAnsi="Trebuchet MS"/>
          <w:sz w:val="28"/>
        </w:rPr>
      </w:pPr>
      <w:r w:rsidRPr="009900AF">
        <w:rPr>
          <w:rStyle w:val="Strong"/>
          <w:rFonts w:ascii="Trebuchet MS" w:hAnsi="Trebuchet MS"/>
          <w:b/>
          <w:bCs w:val="0"/>
          <w:sz w:val="28"/>
        </w:rPr>
        <w:t>Label the Sections</w:t>
      </w:r>
    </w:p>
    <w:p w:rsidR="009900AF" w:rsidRPr="009900AF" w:rsidRDefault="009900AF" w:rsidP="00DA39CF">
      <w:pPr>
        <w:pStyle w:val="NormalWeb"/>
        <w:numPr>
          <w:ilvl w:val="0"/>
          <w:numId w:val="8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Use the </w:t>
      </w:r>
      <w:r w:rsidRPr="009900AF">
        <w:rPr>
          <w:rStyle w:val="Strong"/>
          <w:rFonts w:ascii="Trebuchet MS" w:hAnsi="Trebuchet MS"/>
        </w:rPr>
        <w:t>Text Tool</w:t>
      </w:r>
      <w:r w:rsidRPr="009900AF">
        <w:rPr>
          <w:rFonts w:ascii="Trebuchet MS" w:hAnsi="Trebuchet MS"/>
        </w:rPr>
        <w:t xml:space="preserve"> again:</w:t>
      </w:r>
    </w:p>
    <w:p w:rsidR="009900AF" w:rsidRPr="009900AF" w:rsidRDefault="009900AF" w:rsidP="00DA39CF">
      <w:pPr>
        <w:pStyle w:val="NormalWeb"/>
        <w:numPr>
          <w:ilvl w:val="0"/>
          <w:numId w:val="8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“Red”, “Green”, “Blue”</w:t>
      </w:r>
    </w:p>
    <w:p w:rsidR="009900AF" w:rsidRPr="009900AF" w:rsidRDefault="009900AF" w:rsidP="00DA39CF">
      <w:pPr>
        <w:pStyle w:val="NormalWeb"/>
        <w:numPr>
          <w:ilvl w:val="0"/>
          <w:numId w:val="8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“Yellow”, “Cyan”, “Magenta”</w:t>
      </w:r>
    </w:p>
    <w:p w:rsidR="009900AF" w:rsidRPr="009900AF" w:rsidRDefault="009900AF" w:rsidP="00DA39CF">
      <w:pPr>
        <w:pStyle w:val="NormalWeb"/>
        <w:numPr>
          <w:ilvl w:val="0"/>
          <w:numId w:val="7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“White” (center)</w:t>
      </w:r>
    </w:p>
    <w:p w:rsidR="009900AF" w:rsidRPr="009900AF" w:rsidRDefault="009900AF" w:rsidP="009900AF">
      <w:pPr>
        <w:pStyle w:val="NormalWeb"/>
        <w:spacing w:before="0" w:beforeAutospacing="0" w:after="0" w:afterAutospacing="0"/>
        <w:ind w:left="2070"/>
        <w:contextualSpacing/>
        <w:rPr>
          <w:rFonts w:ascii="Trebuchet MS" w:hAnsi="Trebuchet MS"/>
        </w:rPr>
      </w:pPr>
    </w:p>
    <w:p w:rsidR="009900AF" w:rsidRPr="009900AF" w:rsidRDefault="009900AF" w:rsidP="00DA39CF">
      <w:pPr>
        <w:pStyle w:val="Heading2"/>
        <w:numPr>
          <w:ilvl w:val="0"/>
          <w:numId w:val="1"/>
        </w:numPr>
        <w:ind w:left="2070"/>
        <w:contextualSpacing/>
        <w:rPr>
          <w:rFonts w:ascii="Trebuchet MS" w:hAnsi="Trebuchet MS"/>
          <w:sz w:val="28"/>
          <w:u w:val="none"/>
        </w:rPr>
      </w:pPr>
      <w:r w:rsidRPr="009900AF">
        <w:rPr>
          <w:rFonts w:ascii="Trebuchet MS" w:hAnsi="Trebuchet MS"/>
          <w:sz w:val="28"/>
          <w:u w:val="none"/>
        </w:rPr>
        <w:t>Final Touches</w:t>
      </w:r>
    </w:p>
    <w:p w:rsidR="009900AF" w:rsidRPr="009900AF" w:rsidRDefault="009900AF" w:rsidP="00DA39CF">
      <w:pPr>
        <w:pStyle w:val="NormalWeb"/>
        <w:numPr>
          <w:ilvl w:val="0"/>
          <w:numId w:val="7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 xml:space="preserve">Align everything nicely using the </w:t>
      </w:r>
      <w:r w:rsidRPr="009900AF">
        <w:rPr>
          <w:rStyle w:val="Strong"/>
          <w:rFonts w:ascii="Trebuchet MS" w:hAnsi="Trebuchet MS"/>
        </w:rPr>
        <w:t>Move Tool</w:t>
      </w:r>
      <w:r w:rsidRPr="009900AF">
        <w:rPr>
          <w:rFonts w:ascii="Trebuchet MS" w:hAnsi="Trebuchet MS"/>
        </w:rPr>
        <w:t xml:space="preserve"> and </w:t>
      </w:r>
      <w:r w:rsidRPr="009900AF">
        <w:rPr>
          <w:rStyle w:val="Strong"/>
          <w:rFonts w:ascii="Trebuchet MS" w:hAnsi="Trebuchet MS"/>
        </w:rPr>
        <w:t>Alignment Options</w:t>
      </w:r>
      <w:r w:rsidRPr="009900AF">
        <w:rPr>
          <w:rFonts w:ascii="Trebuchet MS" w:hAnsi="Trebuchet MS"/>
        </w:rPr>
        <w:t>.</w:t>
      </w:r>
    </w:p>
    <w:p w:rsidR="009900AF" w:rsidRPr="009900AF" w:rsidRDefault="009900AF" w:rsidP="00DA39CF">
      <w:pPr>
        <w:pStyle w:val="NormalWeb"/>
        <w:numPr>
          <w:ilvl w:val="0"/>
          <w:numId w:val="7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Add any borders or background decorations if needed.</w:t>
      </w:r>
    </w:p>
    <w:p w:rsidR="009900AF" w:rsidRPr="009900AF" w:rsidRDefault="009900AF" w:rsidP="00DA39CF">
      <w:pPr>
        <w:pStyle w:val="NormalWeb"/>
        <w:numPr>
          <w:ilvl w:val="0"/>
          <w:numId w:val="7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Save your project:</w:t>
      </w:r>
    </w:p>
    <w:p w:rsidR="009900AF" w:rsidRPr="009900AF" w:rsidRDefault="009900AF" w:rsidP="00DA39CF">
      <w:pPr>
        <w:pStyle w:val="NormalWeb"/>
        <w:numPr>
          <w:ilvl w:val="0"/>
          <w:numId w:val="7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PSD (for future edits)</w:t>
      </w:r>
    </w:p>
    <w:p w:rsidR="009900AF" w:rsidRPr="009900AF" w:rsidRDefault="009900AF" w:rsidP="00DA39CF">
      <w:pPr>
        <w:pStyle w:val="NormalWeb"/>
        <w:numPr>
          <w:ilvl w:val="0"/>
          <w:numId w:val="7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9900AF">
        <w:rPr>
          <w:rFonts w:ascii="Trebuchet MS" w:hAnsi="Trebuchet MS"/>
        </w:rPr>
        <w:t>PNG or JPEG (for submission)</w:t>
      </w:r>
    </w:p>
    <w:p w:rsidR="009900AF" w:rsidRPr="009900AF" w:rsidRDefault="009900AF" w:rsidP="009900AF">
      <w:pPr>
        <w:ind w:left="2070"/>
        <w:contextualSpacing/>
        <w:rPr>
          <w:rFonts w:ascii="Trebuchet MS" w:hAnsi="Trebuchet MS"/>
        </w:rPr>
      </w:pPr>
    </w:p>
    <w:sectPr w:rsidR="009900AF" w:rsidRPr="009900AF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2491" w:rsidRDefault="009A2491">
      <w:r>
        <w:separator/>
      </w:r>
    </w:p>
  </w:endnote>
  <w:endnote w:type="continuationSeparator" w:id="0">
    <w:p w:rsidR="009A2491" w:rsidRDefault="009A24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AB3E0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AB3E0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E80BF5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E80BF5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53120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2491" w:rsidRDefault="009A2491">
      <w:r>
        <w:separator/>
      </w:r>
    </w:p>
  </w:footnote>
  <w:footnote w:type="continuationSeparator" w:id="0">
    <w:p w:rsidR="009A2491" w:rsidRDefault="009A24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9A2491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19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AB3E04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AB3E04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AB3E0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80BF5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37271D" w:rsidP="00724FC1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805FD5" w:rsidRDefault="00805FD5" w:rsidP="00805FD5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 xml:space="preserve">       </w:t>
                          </w:r>
                          <w:r w:rsidR="006016DC" w:rsidRPr="00805FD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 xml:space="preserve">Self-Made Assignment – Adobe </w:t>
                          </w:r>
                          <w:r w:rsidR="00E80BF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>Photoshop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JvQ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C60m9C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805FD5" w:rsidRDefault="00805FD5" w:rsidP="00805FD5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 xml:space="preserve">       </w:t>
                    </w:r>
                    <w:r w:rsidR="006016DC" w:rsidRPr="00805FD5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 xml:space="preserve">Self-Made Assignment – Adobe </w:t>
                    </w:r>
                    <w:r w:rsidR="00E80BF5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>Photoshop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27940" b="28575"/>
              <wp:wrapNone/>
              <wp:docPr id="5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90B20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QoA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N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BzIQoA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23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24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93.55pt;margin-top:16.75pt;width:518.8pt;height:81.7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cU/hA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23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24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9A2491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5168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25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-30pt;margin-top:16.75pt;width:113.45pt;height:709.8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25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37271D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190625</wp:posOffset>
              </wp:positionH>
              <wp:positionV relativeFrom="paragraph">
                <wp:posOffset>465455</wp:posOffset>
              </wp:positionV>
              <wp:extent cx="5750560" cy="390525"/>
              <wp:effectExtent l="0" t="0" r="0" b="9525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50560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74F15" w:rsidRPr="00BB367F" w:rsidRDefault="00BB367F" w:rsidP="00BB367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</w:pPr>
                          <w:r w:rsidRPr="00BB367F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  <w:t>I</w:t>
                          </w:r>
                          <w:r w:rsidR="009F6147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  <w:t>m</w:t>
                          </w:r>
                          <w:r w:rsidR="00E80BF5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  <w:t>a</w:t>
                          </w:r>
                          <w:r w:rsidRPr="00BB367F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  <w:t>ge Basics - Color Modes and Resolution</w:t>
                          </w:r>
                        </w:p>
                        <w:p w:rsidR="00CA1A5F" w:rsidRPr="00207FF9" w:rsidRDefault="00CA1A5F" w:rsidP="009900AF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9" type="#_x0000_t202" style="position:absolute;margin-left:93.75pt;margin-top:36.65pt;width:452.8pt;height:3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6LNuAIAAME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" filled="f" stroked="f">
              <v:textbox>
                <w:txbxContent>
                  <w:p w:rsidR="00074F15" w:rsidRPr="00BB367F" w:rsidRDefault="00BB367F" w:rsidP="00BB367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</w:pPr>
                    <w:r w:rsidRPr="00BB367F"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  <w:t>I</w:t>
                    </w:r>
                    <w:r w:rsidR="009F6147"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  <w:t>m</w:t>
                    </w:r>
                    <w:r w:rsidR="00E80BF5"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  <w:t>a</w:t>
                    </w:r>
                    <w:r w:rsidRPr="00BB367F"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  <w:t>ge Basics - Color Modes and Resolution</w:t>
                    </w:r>
                  </w:p>
                  <w:p w:rsidR="00CA1A5F" w:rsidRPr="00207FF9" w:rsidRDefault="00CA1A5F" w:rsidP="009900AF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9A249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216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6D0E31"/>
    <w:multiLevelType w:val="hybridMultilevel"/>
    <w:tmpl w:val="3C2A8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302FD"/>
    <w:multiLevelType w:val="hybridMultilevel"/>
    <w:tmpl w:val="BA200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A0E4F"/>
    <w:multiLevelType w:val="hybridMultilevel"/>
    <w:tmpl w:val="46D49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10EAA"/>
    <w:multiLevelType w:val="hybridMultilevel"/>
    <w:tmpl w:val="0882B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3942C2"/>
    <w:multiLevelType w:val="hybridMultilevel"/>
    <w:tmpl w:val="77DC9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4C0E6C"/>
    <w:multiLevelType w:val="hybridMultilevel"/>
    <w:tmpl w:val="470E4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CC1324"/>
    <w:multiLevelType w:val="hybridMultilevel"/>
    <w:tmpl w:val="0D56D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332D4B"/>
    <w:multiLevelType w:val="hybridMultilevel"/>
    <w:tmpl w:val="01F2D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"/>
  </w:num>
  <w:num w:numId="5">
    <w:abstractNumId w:val="6"/>
  </w:num>
  <w:num w:numId="6">
    <w:abstractNumId w:val="4"/>
  </w:num>
  <w:num w:numId="7">
    <w:abstractNumId w:val="3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432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4D45"/>
    <w:rsid w:val="00135157"/>
    <w:rsid w:val="0013704C"/>
    <w:rsid w:val="00142A96"/>
    <w:rsid w:val="00143833"/>
    <w:rsid w:val="0014662C"/>
    <w:rsid w:val="00172996"/>
    <w:rsid w:val="00176997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578D8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2C64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271D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39E5"/>
    <w:rsid w:val="003D430A"/>
    <w:rsid w:val="003D432B"/>
    <w:rsid w:val="003D728C"/>
    <w:rsid w:val="003E4E7C"/>
    <w:rsid w:val="003E5223"/>
    <w:rsid w:val="003F2C2F"/>
    <w:rsid w:val="003F3068"/>
    <w:rsid w:val="004018B3"/>
    <w:rsid w:val="00410204"/>
    <w:rsid w:val="00411308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16DA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38AD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26FD0"/>
    <w:rsid w:val="0073234B"/>
    <w:rsid w:val="0073416F"/>
    <w:rsid w:val="00734322"/>
    <w:rsid w:val="00735098"/>
    <w:rsid w:val="007352C8"/>
    <w:rsid w:val="00740BAC"/>
    <w:rsid w:val="0075217E"/>
    <w:rsid w:val="00753D19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05FD5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3D82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0AF"/>
    <w:rsid w:val="009903D7"/>
    <w:rsid w:val="0099061A"/>
    <w:rsid w:val="009A2491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9F614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3E04"/>
    <w:rsid w:val="00AC24D9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B367F"/>
    <w:rsid w:val="00BC38B8"/>
    <w:rsid w:val="00BC47A5"/>
    <w:rsid w:val="00BC563C"/>
    <w:rsid w:val="00BD393C"/>
    <w:rsid w:val="00BD4B1C"/>
    <w:rsid w:val="00BF255E"/>
    <w:rsid w:val="00BF33A7"/>
    <w:rsid w:val="00BF4201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590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39CF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49E5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0BF5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4182"/>
    <w:rsid w:val="00F376BE"/>
    <w:rsid w:val="00F563B3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5:docId w15:val="{32BF5738-10E9-484D-9BB1-5A7B66658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B3E04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AB3E04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AB3E04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AB3E04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AB3E04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AB3E04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AB3E04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AB3E04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AB3E04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B3E0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B3E04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AB3E04"/>
    <w:pPr>
      <w:jc w:val="both"/>
    </w:pPr>
    <w:rPr>
      <w:szCs w:val="20"/>
    </w:rPr>
  </w:style>
  <w:style w:type="paragraph" w:styleId="BodyTextIndent">
    <w:name w:val="Body Text Indent"/>
    <w:basedOn w:val="Normal"/>
    <w:rsid w:val="00AB3E04"/>
    <w:pPr>
      <w:ind w:left="360"/>
      <w:jc w:val="both"/>
    </w:pPr>
  </w:style>
  <w:style w:type="paragraph" w:styleId="BodyTextIndent2">
    <w:name w:val="Body Text Indent 2"/>
    <w:basedOn w:val="Normal"/>
    <w:rsid w:val="00AB3E04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AB3E04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AB3E04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AB3E04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AB3E04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AB3E04"/>
    <w:rPr>
      <w:b/>
      <w:bCs/>
    </w:rPr>
  </w:style>
  <w:style w:type="paragraph" w:styleId="FootnoteText">
    <w:name w:val="footnote text"/>
    <w:basedOn w:val="Normal"/>
    <w:semiHidden/>
    <w:rsid w:val="00AB3E04"/>
    <w:rPr>
      <w:sz w:val="20"/>
      <w:szCs w:val="20"/>
    </w:rPr>
  </w:style>
  <w:style w:type="character" w:styleId="FootnoteReference">
    <w:name w:val="footnote reference"/>
    <w:semiHidden/>
    <w:rsid w:val="00AB3E04"/>
    <w:rPr>
      <w:vertAlign w:val="superscript"/>
    </w:rPr>
  </w:style>
  <w:style w:type="character" w:styleId="PageNumber">
    <w:name w:val="page number"/>
    <w:basedOn w:val="DefaultParagraphFont"/>
    <w:rsid w:val="00AB3E04"/>
  </w:style>
  <w:style w:type="character" w:styleId="Hyperlink">
    <w:name w:val="Hyperlink"/>
    <w:rsid w:val="00AB3E04"/>
    <w:rPr>
      <w:color w:val="0000FF"/>
      <w:u w:val="single"/>
    </w:rPr>
  </w:style>
  <w:style w:type="paragraph" w:styleId="Title">
    <w:name w:val="Title"/>
    <w:basedOn w:val="Normal"/>
    <w:qFormat/>
    <w:rsid w:val="00AB3E04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AB3E04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AB3E04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0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50.jpeg"/><Relationship Id="rId5" Type="http://schemas.openxmlformats.org/officeDocument/2006/relationships/image" Target="media/image5.jpeg"/><Relationship Id="rId4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EFFC4F-34B5-41FF-BA42-323C1A646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10</cp:revision>
  <cp:lastPrinted>2025-10-06T09:51:00Z</cp:lastPrinted>
  <dcterms:created xsi:type="dcterms:W3CDTF">2025-10-06T09:42:00Z</dcterms:created>
  <dcterms:modified xsi:type="dcterms:W3CDTF">2025-10-09T08:28:00Z</dcterms:modified>
</cp:coreProperties>
</file>